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p>
    <w:bookmarkStart w:id="27" w:name="X2d0755040048c277c9749b2b81e37d436327523"/>
    <w:p>
      <w:pPr>
        <w:pStyle w:val="Heading1"/>
      </w:pPr>
      <w:r>
        <w:t xml:space="preserve">Cover Letter for Physiotherapist Position in United States Chicago</w:t>
      </w:r>
    </w:p>
    <w:p>
      <w:pPr>
        <w:pStyle w:val="FirstParagraph"/>
      </w:pPr>
      <w:r>
        <w:t xml:space="preserve">Dear [Hiring Manager's Name],</w:t>
      </w:r>
    </w:p>
    <w:p>
      <w:pPr>
        <w:pStyle w:val="BodyText"/>
      </w:pPr>
      <w:r>
        <w:t xml:space="preserve">As a dedicated and experienced physiotherapist with a passion for improving patient outcomes through personalized care, I am excited to apply for the Physiotherapist position at your esteemed clinic in United States Chicago. With over [X years] of hands-on experience in clinical settings across the United States, I have developed a strong foundation in musculoskeletal rehabilitation, sports therapy, and patient education. My commitment to excellence aligns with the values of your organization, and I am eager to contribute my skills to support the health and well-being of patients in one of the most dynamic cities in the country.</w:t>
      </w:r>
    </w:p>
    <w:bookmarkStart w:id="20" w:name="why-united-states-chicago"/>
    <w:p>
      <w:pPr>
        <w:pStyle w:val="Heading2"/>
      </w:pPr>
      <w:r>
        <w:t xml:space="preserve">Why United States Chicago?</w:t>
      </w:r>
    </w:p>
    <w:p>
      <w:pPr>
        <w:pStyle w:val="FirstParagraph"/>
      </w:pPr>
      <w:r>
        <w:t xml:space="preserve">Chicago, a vibrant metropolis known for its world-class healthcare institutions and diverse population, is an ideal place for a physiotherapist to thrive. The city’s unique blend of urban energy and community-focused care has inspired me to pursue opportunities here. As a Physiotherapist in the United States Chicago, I am particularly drawn to your clinic’s reputation for innovation and patient-centered care. I believe that the challenges and rewards of working in such a bustling environment will allow me to grow professionally while making a meaningful impact on individuals from all walks of life.</w:t>
      </w:r>
    </w:p>
    <w:bookmarkEnd w:id="20"/>
    <w:bookmarkStart w:id="21" w:name="professional-experience"/>
    <w:p>
      <w:pPr>
        <w:pStyle w:val="Heading2"/>
      </w:pPr>
      <w:r>
        <w:t xml:space="preserve">Professional Experience</w:t>
      </w:r>
    </w:p>
    <w:p>
      <w:pPr>
        <w:pStyle w:val="FirstParagraph"/>
      </w:pPr>
      <w:r>
        <w:t xml:space="preserve">Throughout my career, I have worked in a variety of clinical settings, including outpatient orthopedic clinics, sports rehabilitation centers, and acute care hospitals. My experience in the United States has equipped me with a deep understanding of the healthcare system’s requirements and patient expectations. For instance, at [Previous Clinic Name] in [City], I specialized in treating patients with post-surgical injuries, chronic pain conditions, and sports-related trauma. By combining evidence-based practices with compassionate care, I helped over 200 patients achieve their functional goals within six months.</w:t>
      </w:r>
    </w:p>
    <w:p>
      <w:pPr>
        <w:pStyle w:val="BodyText"/>
      </w:pPr>
      <w:r>
        <w:t xml:space="preserve">In addition to my clinical work, I have collaborated with multidisciplinary teams to develop tailored treatment plans for patients of all ages. Whether working with elderly individuals recovering from hip replacements or young athletes rehabilitating from sprains, I prioritize a holistic approach that addresses physical, emotional, and psychological well-being. My ability to communicate complex medical information in an accessible way has consistently earned positive feedback from patients and colleagues alike.</w:t>
      </w:r>
    </w:p>
    <w:bookmarkEnd w:id="21"/>
    <w:bookmarkStart w:id="22" w:name="skills-and-expertise"/>
    <w:p>
      <w:pPr>
        <w:pStyle w:val="Heading2"/>
      </w:pPr>
      <w:r>
        <w:t xml:space="preserve">Skills and Expertise</w:t>
      </w:r>
    </w:p>
    <w:p>
      <w:pPr>
        <w:pStyle w:val="FirstParagraph"/>
      </w:pPr>
      <w:r>
        <w:t xml:space="preserve">As a licensed Physiotherapist in the United States, I hold certifications in [specific credentials, e.g., Orthopedic Manual Therapy, Sports Physical Therapy]. My expertise includes advanced techniques such as manual therapy, therapeutic exercise prescription, and electrotherapy. I am proficient in using electronic medical records (EMR) systems and have a strong understanding of documentation standards required by insurance companies and regulatory bodies.</w:t>
      </w:r>
    </w:p>
    <w:p>
      <w:pPr>
        <w:pStyle w:val="BodyText"/>
      </w:pPr>
      <w:r>
        <w:t xml:space="preserve">Moreover, my commitment to lifelong learning has driven me to attend workshops on the latest advancements in physiotherapy, including innovations in pain management and telehealth services. The United States Chicago’s emphasis on integrating technology into healthcare resonates with my belief that modern tools can enhance patient engagement and outcomes. I am eager to bring this forward-thinking mindset to your team.</w:t>
      </w:r>
    </w:p>
    <w:bookmarkEnd w:id="22"/>
    <w:bookmarkStart w:id="23" w:name="education-and-credentials"/>
    <w:p>
      <w:pPr>
        <w:pStyle w:val="Heading2"/>
      </w:pPr>
      <w:r>
        <w:t xml:space="preserve">Education and Credentials</w:t>
      </w:r>
    </w:p>
    <w:p>
      <w:pPr>
        <w:pStyle w:val="FirstParagraph"/>
      </w:pPr>
      <w:r>
        <w:t xml:space="preserve">I earned my [Bachelor’s/Master’s/Doctorate] degree in Physical Therapy from [University Name], a program renowned for its rigorous curriculum and focus on clinical excellence. My academic training included extensive coursework in anatomy, physiology, kinesiology, and pathology, which I have applied throughout my career. Additionally, I have completed continuing education units (CEUs) in areas such as concussion management and geriatric care to stay current with evolving healthcare standards.</w:t>
      </w:r>
    </w:p>
    <w:p>
      <w:pPr>
        <w:pStyle w:val="BodyText"/>
      </w:pPr>
      <w:r>
        <w:t xml:space="preserve">My licensure as a Physical Therapist in the United States is valid in [State(s)], and I am committed to maintaining my credentials through ongoing professional development. I also hold certifications from the American Physical Therapy Association (APTA) and have participated in community outreach programs to promote musculoskeletal health awareness.</w:t>
      </w:r>
    </w:p>
    <w:bookmarkEnd w:id="23"/>
    <w:bookmarkStart w:id="24" w:name="personal-qualities"/>
    <w:p>
      <w:pPr>
        <w:pStyle w:val="Heading2"/>
      </w:pPr>
      <w:r>
        <w:t xml:space="preserve">Personal Qualities</w:t>
      </w:r>
    </w:p>
    <w:p>
      <w:pPr>
        <w:pStyle w:val="FirstParagraph"/>
      </w:pPr>
      <w:r>
        <w:t xml:space="preserve">What sets me apart as a Physiotherapist in the United States Chicago is my unwavering dedication to empathy and patient advocacy. I believe that every individual deserves care that respects their unique needs, goals, and cultural background. In a city as diverse as Chicago, this philosophy is essential for building trust and fostering positive therapeutic relationships.</w:t>
      </w:r>
    </w:p>
    <w:p>
      <w:pPr>
        <w:pStyle w:val="BodyText"/>
      </w:pPr>
      <w:r>
        <w:t xml:space="preserve">My ability to adapt to different patient populations—from athletes seeking performance optimization to seniors navigating mobility challenges—has allowed me to deliver effective care in a variety of settings. I thrive in fast-paced environments and take pride in my attention to detail, which ensures that each treatment plan is both safe and impactful.</w:t>
      </w:r>
    </w:p>
    <w:bookmarkEnd w:id="24"/>
    <w:bookmarkStart w:id="25" w:name="why-your-clinic"/>
    <w:p>
      <w:pPr>
        <w:pStyle w:val="Heading2"/>
      </w:pPr>
      <w:r>
        <w:t xml:space="preserve">Why Your Clinic?</w:t>
      </w:r>
    </w:p>
    <w:p>
      <w:pPr>
        <w:pStyle w:val="FirstParagraph"/>
      </w:pPr>
      <w:r>
        <w:t xml:space="preserve">Your clinic’s mission to provide exceptional, affordable healthcare services resonates with my own values. I admire how your team prioritizes patient education and preventive care, which are critical components of long-term health. I am particularly interested in the opportunity to collaborate with a team that shares my passion for empowering patients to take an active role in their recovery.</w:t>
      </w:r>
    </w:p>
    <w:p>
      <w:pPr>
        <w:pStyle w:val="BodyText"/>
      </w:pPr>
      <w:r>
        <w:t xml:space="preserve">Furthermore, the United States Chicago’s growing emphasis on accessible healthcare aligns with my desire to contribute to a system that values both quality and compassion. I am confident that my skills and enthusiasm will allow me to make a valuable contribution to your clinic’s continued success.</w:t>
      </w:r>
    </w:p>
    <w:bookmarkEnd w:id="25"/>
    <w:bookmarkStart w:id="26" w:name="closing"/>
    <w:p>
      <w:pPr>
        <w:pStyle w:val="Heading2"/>
      </w:pPr>
      <w:r>
        <w:t xml:space="preserve">Closing</w:t>
      </w:r>
    </w:p>
    <w:p>
      <w:pPr>
        <w:pStyle w:val="FirstParagraph"/>
      </w:pPr>
      <w:r>
        <w:t xml:space="preserve">Thank you for considering my application. I would welcome the opportunity to discuss how my background, skills, and dedication align with the needs of your clinic. Please feel free to contact me at [Your Phone Number] or [Your Email Address] at your earliest convenience. I look forward to the possibility of contributing to the exceptional care that patients in United States Chicago deserv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dc:title>
  <dc:creator/>
  <dc:language>en</dc:language>
  <cp:keywords/>
  <dcterms:created xsi:type="dcterms:W3CDTF">2026-07-21T14:57:43Z</dcterms:created>
  <dcterms:modified xsi:type="dcterms:W3CDTF">2026-07-21T14:57:43Z</dcterms:modified>
</cp:coreProperties>
</file>

<file path=docProps/custom.xml><?xml version="1.0" encoding="utf-8"?>
<Properties xmlns="http://schemas.openxmlformats.org/officeDocument/2006/custom-properties" xmlns:vt="http://schemas.openxmlformats.org/officeDocument/2006/docPropsVTypes"/>
</file>